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463DCE48" w14:textId="79052317" w:rsidR="008A55B5" w:rsidRPr="003A4FCE" w:rsidRDefault="00E937CF" w:rsidP="003A4FCE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  <w:sectPr w:rsidR="008A55B5" w:rsidRPr="003A4FCE" w:rsidSect="007F479E">
          <w:headerReference w:type="default" r:id="rId8"/>
          <w:headerReference w:type="first" r:id="rId9"/>
          <w:type w:val="continuous"/>
          <w:pgSz w:w="11909" w:h="16834" w:code="9"/>
          <w:pgMar w:top="851" w:right="1276" w:bottom="1985" w:left="1276" w:header="425" w:footer="720" w:gutter="0"/>
          <w:cols w:space="720"/>
          <w:titlePg/>
          <w:docGrid w:linePitch="360"/>
        </w:sect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A21E0B"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A3DD114" w14:textId="04B49EE3" w:rsidR="008C290A" w:rsidRDefault="008C290A" w:rsidP="008C290A">
      <w:pPr>
        <w:pStyle w:val="Affiliation"/>
        <w:spacing w:after="240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Özet</w:t>
      </w:r>
      <w:r w:rsidR="003A4FCE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208AA357" w14:textId="77777777" w:rsidR="008C290A" w:rsidRDefault="008C290A" w:rsidP="008C290A">
      <w:pPr>
        <w:shd w:val="clear" w:color="auto" w:fill="FFFFFF"/>
        <w:spacing w:after="120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4C9119CE" w14:textId="6A904209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="003A4FCE">
        <w:rPr>
          <w:b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7C0DE2E4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5CD6527C" w14:textId="3280B401" w:rsidR="008C290A" w:rsidRPr="00D21BF8" w:rsidRDefault="003C47BD" w:rsidP="003C47BD">
      <w:pPr>
        <w:shd w:val="clear" w:color="auto" w:fill="FFFFFF"/>
        <w:spacing w:after="120"/>
        <w:ind w:left="425" w:hanging="357"/>
        <w:jc w:val="both"/>
        <w:textAlignment w:val="baseline"/>
      </w:pPr>
      <w:r w:rsidRPr="003C47BD">
        <w:rPr>
          <w:sz w:val="24"/>
          <w:szCs w:val="24"/>
        </w:rPr>
        <w:t>GİRİŞ</w:t>
      </w:r>
    </w:p>
    <w:p w14:paraId="6E9B58AB" w14:textId="0C4F1BAD" w:rsidR="008C290A" w:rsidRPr="00B1773B" w:rsidRDefault="00E345AB" w:rsidP="00E345AB">
      <w:pPr>
        <w:pStyle w:val="Text"/>
        <w:ind w:firstLine="284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Bu</w:t>
      </w:r>
      <w:r w:rsidR="008C290A" w:rsidRPr="00B1773B">
        <w:rPr>
          <w:sz w:val="24"/>
          <w:szCs w:val="24"/>
          <w:lang w:val="tr-TR"/>
        </w:rPr>
        <w:t xml:space="preserve"> </w:t>
      </w:r>
      <w:r w:rsidR="008C290A">
        <w:rPr>
          <w:sz w:val="24"/>
          <w:szCs w:val="24"/>
          <w:lang w:val="tr-TR"/>
        </w:rPr>
        <w:t>belge</w:t>
      </w:r>
      <w:r w:rsidR="008C290A" w:rsidRPr="00B1773B">
        <w:rPr>
          <w:sz w:val="24"/>
          <w:szCs w:val="24"/>
          <w:lang w:val="tr-TR"/>
        </w:rPr>
        <w:t xml:space="preserve"> Microsoft </w:t>
      </w:r>
      <w:r w:rsidR="008C290A" w:rsidRPr="00B1773B">
        <w:rPr>
          <w:i/>
          <w:iCs/>
          <w:sz w:val="24"/>
          <w:szCs w:val="24"/>
          <w:lang w:val="tr-TR"/>
        </w:rPr>
        <w:t>Word</w:t>
      </w:r>
      <w:r w:rsidR="008C290A" w:rsidRPr="00B1773B">
        <w:rPr>
          <w:sz w:val="24"/>
          <w:szCs w:val="24"/>
          <w:lang w:val="tr-TR"/>
        </w:rPr>
        <w:t xml:space="preserve"> 6.0 </w:t>
      </w:r>
      <w:r w:rsidR="008C290A">
        <w:rPr>
          <w:sz w:val="24"/>
          <w:szCs w:val="24"/>
          <w:lang w:val="tr-TR"/>
        </w:rPr>
        <w:t>veya sonraki sürümleri için şablondur</w:t>
      </w:r>
      <w:r w:rsidR="008C290A" w:rsidRPr="00B1773B">
        <w:rPr>
          <w:sz w:val="24"/>
          <w:szCs w:val="24"/>
          <w:lang w:val="tr-TR"/>
        </w:rPr>
        <w:t xml:space="preserve">. </w:t>
      </w:r>
      <w:r w:rsidR="008C290A" w:rsidRPr="007508AF">
        <w:rPr>
          <w:sz w:val="24"/>
          <w:szCs w:val="24"/>
          <w:lang w:val="tr-TR"/>
        </w:rPr>
        <w:t xml:space="preserve">Bu belgenin </w:t>
      </w:r>
      <w:proofErr w:type="gramStart"/>
      <w:r w:rsidR="008C290A" w:rsidRPr="007508AF">
        <w:rPr>
          <w:sz w:val="24"/>
          <w:szCs w:val="24"/>
          <w:lang w:val="tr-TR"/>
        </w:rPr>
        <w:t>kağıt</w:t>
      </w:r>
      <w:proofErr w:type="gramEnd"/>
      <w:r w:rsidR="008C290A" w:rsidRPr="007508AF">
        <w:rPr>
          <w:sz w:val="24"/>
          <w:szCs w:val="24"/>
          <w:lang w:val="tr-TR"/>
        </w:rPr>
        <w:t xml:space="preserve"> veya PDF sürümünü okuyorsanız, lütfen elektronik dosyayı</w:t>
      </w:r>
      <w:r w:rsidR="007642C3">
        <w:rPr>
          <w:sz w:val="24"/>
          <w:szCs w:val="24"/>
          <w:lang w:val="tr-TR"/>
        </w:rPr>
        <w:t xml:space="preserve"> </w:t>
      </w:r>
      <w:hyperlink r:id="rId10" w:history="1">
        <w:r w:rsidR="003A4FCE" w:rsidRPr="003A4FCE">
          <w:rPr>
            <w:rStyle w:val="Kpr"/>
            <w:color w:val="000000" w:themeColor="text1"/>
            <w:sz w:val="24"/>
            <w:szCs w:val="24"/>
            <w:u w:val="none"/>
            <w:lang w:val="tr-TR"/>
          </w:rPr>
          <w:t>www.igscong.</w:t>
        </w:r>
      </w:hyperlink>
      <w:r w:rsidR="003A4FCE" w:rsidRPr="003A4FCE">
        <w:rPr>
          <w:color w:val="000000" w:themeColor="text1"/>
          <w:sz w:val="24"/>
          <w:szCs w:val="24"/>
          <w:lang w:val="tr-TR"/>
        </w:rPr>
        <w:t>net</w:t>
      </w:r>
      <w:r w:rsidR="007642C3" w:rsidRPr="003A4FCE">
        <w:rPr>
          <w:color w:val="000000" w:themeColor="text1"/>
          <w:sz w:val="24"/>
          <w:szCs w:val="24"/>
          <w:lang w:val="tr-TR"/>
        </w:rPr>
        <w:t xml:space="preserve"> </w:t>
      </w:r>
      <w:r w:rsidR="008C290A" w:rsidRPr="007508AF">
        <w:rPr>
          <w:sz w:val="24"/>
          <w:szCs w:val="24"/>
          <w:lang w:val="tr-TR"/>
        </w:rPr>
        <w:t xml:space="preserve">adresindeki </w:t>
      </w:r>
      <w:r w:rsidR="008C290A">
        <w:rPr>
          <w:sz w:val="24"/>
          <w:szCs w:val="24"/>
          <w:lang w:val="tr-TR"/>
        </w:rPr>
        <w:t>w</w:t>
      </w:r>
      <w:r w:rsidR="008C290A" w:rsidRPr="007508AF">
        <w:rPr>
          <w:sz w:val="24"/>
          <w:szCs w:val="24"/>
          <w:lang w:val="tr-TR"/>
        </w:rPr>
        <w:t>eb sitesinden indirin, böylece makalenizi hazırlamak için kullanabilirsiniz.</w:t>
      </w:r>
      <w:r w:rsidR="008C290A" w:rsidRPr="00B1773B">
        <w:rPr>
          <w:sz w:val="24"/>
          <w:szCs w:val="24"/>
          <w:lang w:val="tr-TR"/>
        </w:rPr>
        <w:t xml:space="preserve"> </w:t>
      </w:r>
    </w:p>
    <w:p w14:paraId="58A577F4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5EF7B1C4" w14:textId="77777777" w:rsidR="008C290A" w:rsidRPr="00B1773B" w:rsidRDefault="008C290A" w:rsidP="008C290A">
      <w:pPr>
        <w:pStyle w:val="Text"/>
        <w:rPr>
          <w:sz w:val="22"/>
          <w:szCs w:val="22"/>
          <w:lang w:val="tr-TR"/>
        </w:rPr>
      </w:pPr>
    </w:p>
    <w:p w14:paraId="61D9DCE1" w14:textId="7DFB8EE2" w:rsidR="003A4FCE" w:rsidRPr="003A4FCE" w:rsidRDefault="003A4FCE" w:rsidP="003A4FCE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I İÇERİĞİ</w:t>
      </w:r>
    </w:p>
    <w:p w14:paraId="3E521F84" w14:textId="77777777" w:rsidR="008C290A" w:rsidRPr="00B1773B" w:rsidRDefault="008C290A" w:rsidP="003A4FCE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proofErr w:type="gramStart"/>
      <w:r>
        <w:rPr>
          <w:sz w:val="24"/>
          <w:szCs w:val="24"/>
          <w:lang w:val="tr-TR"/>
        </w:rPr>
        <w:t xml:space="preserve">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proofErr w:type="gramEnd"/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 xml:space="preserve">Lütfen şekillerin bir parçası olarak </w:t>
      </w:r>
      <w:r w:rsidRPr="0099190F">
        <w:rPr>
          <w:b/>
          <w:bCs/>
          <w:sz w:val="24"/>
          <w:szCs w:val="24"/>
          <w:lang w:val="tr-TR"/>
        </w:rPr>
        <w:lastRenderedPageBreak/>
        <w:t>başlık eklemeyin. Şekillere bağlı “metin kutularına” başlık koymayın. Figürlerin dış 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>Semboller yerine kelimeler 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4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254BDF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Şekil</w:t>
                            </w:r>
                            <w:proofErr w:type="spellEnd"/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1.</w:t>
                            </w: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254BDF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254BDF">
                        <w:rPr>
                          <w:b/>
                          <w:sz w:val="20"/>
                          <w:szCs w:val="20"/>
                        </w:rPr>
                        <w:t>Şekil</w:t>
                      </w:r>
                      <w:proofErr w:type="spellEnd"/>
                      <w:r w:rsidRPr="00254BDF">
                        <w:rPr>
                          <w:b/>
                          <w:sz w:val="20"/>
                          <w:szCs w:val="20"/>
                        </w:rPr>
                        <w:t xml:space="preserve"> 1.</w:t>
                      </w:r>
                      <w:r w:rsidRPr="00254BDF"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Pr="00254BDF">
                        <w:rPr>
                          <w:sz w:val="20"/>
                          <w:szCs w:val="20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3A4FCE">
      <w:pPr>
        <w:pStyle w:val="Balk2"/>
        <w:numPr>
          <w:ilvl w:val="1"/>
          <w:numId w:val="16"/>
        </w:numPr>
        <w:spacing w:before="0" w:after="120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32C01ECC" w14:textId="5B866D6A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4F2069E0" w14:textId="77777777" w:rsidR="003A4FCE" w:rsidRPr="00B1773B" w:rsidRDefault="003A4FCE" w:rsidP="008C290A">
      <w:pPr>
        <w:pStyle w:val="Text"/>
        <w:rPr>
          <w:sz w:val="24"/>
          <w:szCs w:val="24"/>
          <w:lang w:val="tr-TR"/>
        </w:rPr>
      </w:pPr>
    </w:p>
    <w:p w14:paraId="3AACA3F5" w14:textId="77777777" w:rsidR="008C290A" w:rsidRPr="00B1773B" w:rsidRDefault="008C290A" w:rsidP="003A4FCE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0EC840ED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3A4FCE">
        <w:rPr>
          <w:sz w:val="24"/>
          <w:szCs w:val="24"/>
          <w:lang w:val="tr-TR"/>
        </w:rPr>
        <w:t>GSCONG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BC10E90" w14:textId="77777777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6F8FAE43">
                <wp:extent cx="5888736" cy="4703674"/>
                <wp:effectExtent l="0" t="0" r="0" b="1905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7036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418C43BC" w:rsidR="008C290A" w:rsidRPr="00254BDF" w:rsidRDefault="008C290A" w:rsidP="008C290A">
                            <w:pPr>
                              <w:pStyle w:val="TableTitle"/>
                              <w:rPr>
                                <w:sz w:val="20"/>
                                <w:szCs w:val="20"/>
                              </w:rPr>
                            </w:pP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TABLO I</w:t>
                            </w:r>
                            <w:r w:rsidR="00254BDF" w:rsidRPr="00254BDF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254BD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Oe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G·g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Wb·m</w:t>
                                  </w:r>
                                  <w:proofErr w:type="spellEnd"/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A·m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77777777" w:rsidR="008C290A" w:rsidRPr="008D53D1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      </w:r>
                            <w:proofErr w:type="spellStart"/>
                            <w:r w:rsidRPr="008D53D1">
                              <w:rPr>
                                <w:sz w:val="18"/>
                                <w:szCs w:val="18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 = oersted; Wb = weber, V = volt, s = second, T = tesla, m = meter, A = ampere, J = joule, kg = kilogram, H = henr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7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" stroked="f">
                <v:textbox inset="0,0,0,0">
                  <w:txbxContent>
                    <w:p w14:paraId="0E53C02F" w14:textId="418C43BC" w:rsidR="008C290A" w:rsidRPr="00254BDF" w:rsidRDefault="008C290A" w:rsidP="008C290A">
                      <w:pPr>
                        <w:pStyle w:val="TableTitle"/>
                        <w:rPr>
                          <w:sz w:val="20"/>
                          <w:szCs w:val="20"/>
                        </w:rPr>
                      </w:pPr>
                      <w:r w:rsidRPr="00254BDF">
                        <w:rPr>
                          <w:b/>
                          <w:sz w:val="20"/>
                          <w:szCs w:val="20"/>
                        </w:rPr>
                        <w:t>TABLO I</w:t>
                      </w:r>
                      <w:r w:rsidR="00254BDF" w:rsidRPr="00254BDF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254BD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54BDF">
                        <w:rPr>
                          <w:sz w:val="20"/>
                          <w:szCs w:val="20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  <w:proofErr w:type="spellEnd"/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G·g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Wb·m</w:t>
                            </w:r>
                            <w:proofErr w:type="spellEnd"/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A·m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77777777" w:rsidR="008C290A" w:rsidRPr="008D53D1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</w:r>
                      <w:proofErr w:type="spellStart"/>
                      <w:r w:rsidRPr="008D53D1">
                        <w:rPr>
                          <w:sz w:val="18"/>
                          <w:szCs w:val="18"/>
                        </w:rPr>
                        <w:t>Oe</w:t>
                      </w:r>
                      <w:proofErr w:type="spellEnd"/>
                      <w:r w:rsidRPr="008D53D1">
                        <w:rPr>
                          <w:sz w:val="18"/>
                          <w:szCs w:val="18"/>
                        </w:rPr>
                        <w:t xml:space="preserve"> = oersted; Wb = weber, V = volt, s = second, T = tesla, m = meter, A = ampere, J = joule, kg = kilogram, H = hen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DB11F2" w14:textId="46FE9ACB" w:rsidR="008C290A" w:rsidRPr="00EC062E" w:rsidRDefault="003A4FCE" w:rsidP="003A4FCE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39A61F47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350AC714" w14:textId="77777777" w:rsidR="003A4FCE" w:rsidRPr="00B1773B" w:rsidRDefault="003A4FCE" w:rsidP="008C290A">
      <w:pPr>
        <w:pStyle w:val="Text"/>
        <w:rPr>
          <w:sz w:val="24"/>
          <w:szCs w:val="24"/>
          <w:lang w:val="tr-TR"/>
        </w:rPr>
      </w:pPr>
    </w:p>
    <w:p w14:paraId="04FCA33F" w14:textId="46035B4D" w:rsidR="008C290A" w:rsidRPr="00B1773B" w:rsidRDefault="003A4FCE" w:rsidP="003A4FCE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5A02F8AA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3A4FCE">
        <w:rPr>
          <w:sz w:val="24"/>
          <w:szCs w:val="24"/>
        </w:rPr>
        <w:tab/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3F0A8047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3A4FCE">
        <w:rPr>
          <w:sz w:val="24"/>
          <w:szCs w:val="24"/>
        </w:rPr>
        <w:tab/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79840D66" w:rsidR="008C290A" w:rsidRPr="00B1773B" w:rsidRDefault="00CE0FFF" w:rsidP="003A4FCE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[7]    </w:t>
      </w:r>
      <w:r w:rsidR="003A4FCE">
        <w:rPr>
          <w:sz w:val="24"/>
          <w:szCs w:val="24"/>
        </w:rPr>
        <w:tab/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3A4FCE">
      <w:pPr>
        <w:pStyle w:val="Text"/>
        <w:ind w:left="567" w:hanging="567"/>
        <w:rPr>
          <w:sz w:val="24"/>
          <w:szCs w:val="24"/>
          <w:lang w:val="tr-TR"/>
        </w:rPr>
      </w:pPr>
    </w:p>
    <w:sectPr w:rsidR="00AB1DBC" w:rsidRPr="008C290A" w:rsidSect="004F6A94">
      <w:type w:val="continuous"/>
      <w:pgSz w:w="11909" w:h="16834" w:code="9"/>
      <w:pgMar w:top="1135" w:right="1418" w:bottom="1985" w:left="1418" w:header="0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6E9BD" w14:textId="77777777" w:rsidR="004C729B" w:rsidRDefault="004C729B" w:rsidP="00195614">
      <w:r>
        <w:separator/>
      </w:r>
    </w:p>
  </w:endnote>
  <w:endnote w:type="continuationSeparator" w:id="0">
    <w:p w14:paraId="1DC68FC7" w14:textId="77777777" w:rsidR="004C729B" w:rsidRDefault="004C729B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AC2A6" w14:textId="77777777" w:rsidR="004C729B" w:rsidRDefault="004C729B" w:rsidP="00195614">
      <w:r>
        <w:separator/>
      </w:r>
    </w:p>
  </w:footnote>
  <w:footnote w:type="continuationSeparator" w:id="0">
    <w:p w14:paraId="4C5CB230" w14:textId="77777777" w:rsidR="004C729B" w:rsidRDefault="004C729B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853BA" w14:textId="77777777" w:rsidR="004F6A94" w:rsidRDefault="004F6A94" w:rsidP="004F6A94">
    <w:pPr>
      <w:pStyle w:val="stBilgi"/>
      <w:rPr>
        <w:b/>
        <w:i/>
        <w:iCs/>
        <w:color w:val="C00000"/>
        <w:sz w:val="22"/>
        <w:szCs w:val="22"/>
      </w:rPr>
    </w:pPr>
  </w:p>
  <w:p w14:paraId="322760D4" w14:textId="77777777" w:rsidR="004F6A94" w:rsidRDefault="004F6A94" w:rsidP="004F6A94">
    <w:pPr>
      <w:pStyle w:val="stBilgi"/>
      <w:rPr>
        <w:b/>
        <w:i/>
        <w:iCs/>
        <w:color w:val="C00000"/>
        <w:sz w:val="22"/>
        <w:szCs w:val="22"/>
      </w:rPr>
    </w:pPr>
  </w:p>
  <w:p w14:paraId="1DEB6DCC" w14:textId="4C1F0EF6" w:rsidR="00F73A24" w:rsidRPr="00F73A24" w:rsidRDefault="005609C0" w:rsidP="004F6A94">
    <w:pPr>
      <w:pStyle w:val="stBilgi"/>
      <w:rPr>
        <w:sz w:val="2"/>
        <w:szCs w:val="2"/>
      </w:rPr>
    </w:pPr>
    <w:r>
      <w:rPr>
        <w:b/>
        <w:i/>
        <w:iCs/>
        <w:color w:val="C00000"/>
        <w:sz w:val="22"/>
        <w:szCs w:val="22"/>
      </w:rPr>
      <w:t>3</w:t>
    </w:r>
    <w:r w:rsidR="004F6A94" w:rsidRPr="009A69B5">
      <w:rPr>
        <w:b/>
        <w:i/>
        <w:iCs/>
        <w:color w:val="C00000"/>
        <w:sz w:val="22"/>
        <w:szCs w:val="22"/>
      </w:rPr>
      <w:t xml:space="preserve">. </w:t>
    </w:r>
    <w:proofErr w:type="spellStart"/>
    <w:r w:rsidR="004F6A94" w:rsidRPr="009A69B5">
      <w:rPr>
        <w:b/>
        <w:i/>
        <w:iCs/>
        <w:color w:val="C00000"/>
        <w:sz w:val="22"/>
        <w:szCs w:val="22"/>
      </w:rPr>
      <w:t>Uluslararası</w:t>
    </w:r>
    <w:proofErr w:type="spellEnd"/>
    <w:r w:rsidR="004F6A94" w:rsidRPr="009A69B5">
      <w:rPr>
        <w:b/>
        <w:i/>
        <w:iCs/>
        <w:color w:val="C00000"/>
        <w:sz w:val="22"/>
        <w:szCs w:val="22"/>
      </w:rPr>
      <w:t xml:space="preserve"> </w:t>
    </w:r>
    <w:proofErr w:type="spellStart"/>
    <w:r w:rsidR="004F6A94" w:rsidRPr="009A69B5">
      <w:rPr>
        <w:b/>
        <w:i/>
        <w:iCs/>
        <w:color w:val="C00000"/>
        <w:sz w:val="22"/>
        <w:szCs w:val="22"/>
      </w:rPr>
      <w:t>Lisansüstü</w:t>
    </w:r>
    <w:proofErr w:type="spellEnd"/>
    <w:r w:rsidR="004F6A94" w:rsidRPr="009A69B5">
      <w:rPr>
        <w:b/>
        <w:i/>
        <w:iCs/>
        <w:color w:val="C00000"/>
        <w:sz w:val="22"/>
        <w:szCs w:val="22"/>
      </w:rPr>
      <w:t xml:space="preserve"> </w:t>
    </w:r>
    <w:proofErr w:type="spellStart"/>
    <w:r w:rsidR="004F6A94" w:rsidRPr="009A69B5">
      <w:rPr>
        <w:b/>
        <w:i/>
        <w:iCs/>
        <w:color w:val="C00000"/>
        <w:sz w:val="22"/>
        <w:szCs w:val="22"/>
      </w:rPr>
      <w:t>Çalışmalar</w:t>
    </w:r>
    <w:proofErr w:type="spellEnd"/>
    <w:r w:rsidR="004F6A94" w:rsidRPr="009A69B5">
      <w:rPr>
        <w:b/>
        <w:i/>
        <w:iCs/>
        <w:color w:val="C00000"/>
        <w:sz w:val="22"/>
        <w:szCs w:val="22"/>
      </w:rPr>
      <w:t xml:space="preserve"> </w:t>
    </w:r>
    <w:proofErr w:type="spellStart"/>
    <w:r w:rsidR="004F6A94" w:rsidRPr="009A69B5">
      <w:rPr>
        <w:b/>
        <w:i/>
        <w:iCs/>
        <w:color w:val="C00000"/>
        <w:sz w:val="22"/>
        <w:szCs w:val="22"/>
      </w:rPr>
      <w:t>Kongresi</w:t>
    </w:r>
    <w:proofErr w:type="spellEnd"/>
    <w:r w:rsidR="004F6A94" w:rsidRPr="009A69B5">
      <w:rPr>
        <w:b/>
        <w:i/>
        <w:iCs/>
        <w:color w:val="C00000"/>
        <w:sz w:val="22"/>
        <w:szCs w:val="22"/>
      </w:rPr>
      <w:t xml:space="preserve"> / </w:t>
    </w:r>
    <w:r>
      <w:rPr>
        <w:b/>
        <w:i/>
        <w:iCs/>
        <w:color w:val="C00000"/>
        <w:sz w:val="22"/>
        <w:szCs w:val="22"/>
      </w:rPr>
      <w:t>3</w:t>
    </w:r>
    <w:r>
      <w:rPr>
        <w:b/>
        <w:i/>
        <w:iCs/>
        <w:color w:val="C00000"/>
        <w:sz w:val="22"/>
        <w:szCs w:val="22"/>
        <w:vertAlign w:val="superscript"/>
      </w:rPr>
      <w:t>rd</w:t>
    </w:r>
    <w:r w:rsidR="004F6A94" w:rsidRPr="009A69B5">
      <w:rPr>
        <w:b/>
        <w:i/>
        <w:iCs/>
        <w:color w:val="C00000"/>
        <w:sz w:val="22"/>
        <w:szCs w:val="22"/>
      </w:rPr>
      <w:t xml:space="preserve"> International Graduate Stud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837207" w14:paraId="4A3B4D86" w14:textId="77777777" w:rsidTr="0073789A">
      <w:trPr>
        <w:trHeight w:val="540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73773A8E" w14:textId="77777777" w:rsidR="00837207" w:rsidRDefault="00837207" w:rsidP="00837207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6019FA19" wp14:editId="5F9C8AEA">
                <wp:extent cx="1035170" cy="1002083"/>
                <wp:effectExtent l="0" t="0" r="0" b="7620"/>
                <wp:docPr id="29" name="Resi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540" cy="10053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400E4A5A" w14:textId="77777777" w:rsidR="00837207" w:rsidRPr="00023D85" w:rsidRDefault="00837207" w:rsidP="00837207">
          <w:pPr>
            <w:pStyle w:val="stBilgi"/>
            <w:rPr>
              <w:b/>
            </w:rPr>
          </w:pPr>
        </w:p>
        <w:p w14:paraId="7F4746C4" w14:textId="77777777" w:rsidR="00837207" w:rsidRPr="00023D85" w:rsidRDefault="00837207" w:rsidP="00837207">
          <w:pPr>
            <w:pStyle w:val="stBilgi"/>
            <w:rPr>
              <w:b/>
            </w:rPr>
          </w:pPr>
        </w:p>
        <w:p w14:paraId="6C72D8DE" w14:textId="77777777" w:rsidR="00837207" w:rsidRPr="00023D85" w:rsidRDefault="00837207" w:rsidP="00837207">
          <w:pPr>
            <w:pStyle w:val="stBilgi"/>
            <w:rPr>
              <w:b/>
            </w:rPr>
          </w:pPr>
        </w:p>
        <w:p w14:paraId="0CF6ACAB" w14:textId="77777777" w:rsidR="00837207" w:rsidRPr="00023D85" w:rsidRDefault="00837207" w:rsidP="00837207">
          <w:pPr>
            <w:pStyle w:val="stBilgi"/>
            <w:rPr>
              <w:b/>
            </w:rPr>
          </w:pPr>
        </w:p>
        <w:p w14:paraId="6E4AE4E0" w14:textId="630A00EF" w:rsidR="00837207" w:rsidRPr="009936C9" w:rsidRDefault="00837207" w:rsidP="00837207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bookmarkStart w:id="1" w:name="_Hlk84023107"/>
          <w:r w:rsidRPr="003A4FCE">
            <w:rPr>
              <w:b/>
              <w:color w:val="2F5496" w:themeColor="accent1" w:themeShade="BF"/>
              <w:sz w:val="28"/>
              <w:szCs w:val="28"/>
            </w:rPr>
            <w:t>IGSCONG’2</w:t>
          </w:r>
          <w:r>
            <w:rPr>
              <w:b/>
              <w:color w:val="2F5496" w:themeColor="accent1" w:themeShade="BF"/>
              <w:sz w:val="28"/>
              <w:szCs w:val="28"/>
            </w:rPr>
            <w:t xml:space="preserve">3 - </w:t>
          </w:r>
          <w:r>
            <w:rPr>
              <w:b/>
              <w:color w:val="C00000"/>
              <w:sz w:val="24"/>
              <w:szCs w:val="24"/>
            </w:rPr>
            <w:t>14</w:t>
          </w:r>
          <w:r w:rsidRPr="003A4FCE">
            <w:rPr>
              <w:b/>
              <w:color w:val="C00000"/>
              <w:sz w:val="24"/>
              <w:szCs w:val="24"/>
            </w:rPr>
            <w:t>-1</w:t>
          </w:r>
          <w:r>
            <w:rPr>
              <w:b/>
              <w:color w:val="C00000"/>
              <w:sz w:val="24"/>
              <w:szCs w:val="24"/>
            </w:rPr>
            <w:t>7</w:t>
          </w:r>
          <w:r w:rsidRPr="003A4FCE">
            <w:rPr>
              <w:b/>
              <w:color w:val="C00000"/>
              <w:sz w:val="24"/>
              <w:szCs w:val="24"/>
            </w:rPr>
            <w:t xml:space="preserve"> June 202</w:t>
          </w:r>
          <w:bookmarkEnd w:id="1"/>
          <w:r>
            <w:rPr>
              <w:b/>
              <w:color w:val="C00000"/>
              <w:sz w:val="24"/>
              <w:szCs w:val="24"/>
            </w:rPr>
            <w:t>3</w:t>
          </w:r>
        </w:p>
      </w:tc>
    </w:tr>
  </w:tbl>
  <w:p w14:paraId="432F5F45" w14:textId="77777777" w:rsidR="004D096A" w:rsidRDefault="004D096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95614"/>
    <w:rsid w:val="00227056"/>
    <w:rsid w:val="00254BDF"/>
    <w:rsid w:val="0027116C"/>
    <w:rsid w:val="00276735"/>
    <w:rsid w:val="00281899"/>
    <w:rsid w:val="002864A3"/>
    <w:rsid w:val="00286663"/>
    <w:rsid w:val="00297DA8"/>
    <w:rsid w:val="002B04CC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4FCE"/>
    <w:rsid w:val="003A59A6"/>
    <w:rsid w:val="003B410C"/>
    <w:rsid w:val="003C47BD"/>
    <w:rsid w:val="003D7C09"/>
    <w:rsid w:val="003E157C"/>
    <w:rsid w:val="004059FE"/>
    <w:rsid w:val="004263DC"/>
    <w:rsid w:val="004445B3"/>
    <w:rsid w:val="00483004"/>
    <w:rsid w:val="004C729B"/>
    <w:rsid w:val="004D096A"/>
    <w:rsid w:val="004F6A94"/>
    <w:rsid w:val="005609C0"/>
    <w:rsid w:val="0056427C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D0B2A"/>
    <w:rsid w:val="006F5897"/>
    <w:rsid w:val="00711F3B"/>
    <w:rsid w:val="0072064C"/>
    <w:rsid w:val="00721484"/>
    <w:rsid w:val="00733C88"/>
    <w:rsid w:val="007442B3"/>
    <w:rsid w:val="00753F7B"/>
    <w:rsid w:val="007642C3"/>
    <w:rsid w:val="0078398E"/>
    <w:rsid w:val="00787C5A"/>
    <w:rsid w:val="007919DE"/>
    <w:rsid w:val="0079434F"/>
    <w:rsid w:val="007C0308"/>
    <w:rsid w:val="007D2F7A"/>
    <w:rsid w:val="007D71D2"/>
    <w:rsid w:val="007E7C5C"/>
    <w:rsid w:val="007F479E"/>
    <w:rsid w:val="008014D2"/>
    <w:rsid w:val="00803424"/>
    <w:rsid w:val="008054BC"/>
    <w:rsid w:val="00837207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07F79"/>
    <w:rsid w:val="0092513C"/>
    <w:rsid w:val="0097508D"/>
    <w:rsid w:val="009A69B5"/>
    <w:rsid w:val="009B7DDD"/>
    <w:rsid w:val="00A04057"/>
    <w:rsid w:val="00A21E0B"/>
    <w:rsid w:val="00A40BDF"/>
    <w:rsid w:val="00A510F7"/>
    <w:rsid w:val="00A60284"/>
    <w:rsid w:val="00A72852"/>
    <w:rsid w:val="00A93A48"/>
    <w:rsid w:val="00AB1DBC"/>
    <w:rsid w:val="00AC6519"/>
    <w:rsid w:val="00AD6E88"/>
    <w:rsid w:val="00AE1088"/>
    <w:rsid w:val="00BB7998"/>
    <w:rsid w:val="00BD3F06"/>
    <w:rsid w:val="00BE2294"/>
    <w:rsid w:val="00BE5B9C"/>
    <w:rsid w:val="00C0541A"/>
    <w:rsid w:val="00C52094"/>
    <w:rsid w:val="00C645E1"/>
    <w:rsid w:val="00CB1404"/>
    <w:rsid w:val="00CB66E6"/>
    <w:rsid w:val="00CD338A"/>
    <w:rsid w:val="00CE0FFF"/>
    <w:rsid w:val="00CE5073"/>
    <w:rsid w:val="00D265BF"/>
    <w:rsid w:val="00D30E00"/>
    <w:rsid w:val="00D36BB9"/>
    <w:rsid w:val="00D9156D"/>
    <w:rsid w:val="00DC3495"/>
    <w:rsid w:val="00DF478F"/>
    <w:rsid w:val="00E345AB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gscong.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787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1</cp:revision>
  <cp:lastPrinted>2020-12-26T20:12:00Z</cp:lastPrinted>
  <dcterms:created xsi:type="dcterms:W3CDTF">2021-08-02T17:04:00Z</dcterms:created>
  <dcterms:modified xsi:type="dcterms:W3CDTF">2023-03-23T17:18:00Z</dcterms:modified>
</cp:coreProperties>
</file>